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5DC675" w14:textId="498F5929" w:rsidR="00DC3BEA" w:rsidRPr="00417115" w:rsidRDefault="00417115" w:rsidP="00A948F7">
      <w:pPr>
        <w:pStyle w:val="Nzev"/>
        <w:rPr>
          <w:lang w:val="en-GB"/>
        </w:rPr>
      </w:pPr>
      <w:r w:rsidRPr="00417115">
        <w:rPr>
          <w:lang w:val="en-GB"/>
        </w:rPr>
        <w:t>Review of thesis</w:t>
      </w:r>
      <w:r w:rsidR="002A26D7" w:rsidRPr="00417115">
        <w:rPr>
          <w:lang w:val="en-GB"/>
        </w:rPr>
        <w:br/>
      </w:r>
      <w:r w:rsidRPr="00417115">
        <w:rPr>
          <w:lang w:val="en-GB"/>
        </w:rPr>
        <w:t>Re</w:t>
      </w:r>
      <w:r w:rsidR="002A11E8">
        <w:rPr>
          <w:lang w:val="en-GB"/>
        </w:rPr>
        <w:t>v</w:t>
      </w:r>
      <w:r w:rsidRPr="00417115">
        <w:rPr>
          <w:lang w:val="en-GB"/>
        </w:rPr>
        <w:t>ie</w:t>
      </w:r>
      <w:r w:rsidR="002A11E8">
        <w:rPr>
          <w:lang w:val="en-GB"/>
        </w:rPr>
        <w:t>w</w:t>
      </w:r>
      <w:r w:rsidRPr="00417115">
        <w:rPr>
          <w:lang w:val="en-GB"/>
        </w:rPr>
        <w:t>er’s thesis report</w:t>
      </w:r>
    </w:p>
    <w:p w14:paraId="6C9328C7" w14:textId="77777777" w:rsidR="00720997" w:rsidRPr="00417115" w:rsidRDefault="00720997" w:rsidP="00A948F7">
      <w:pPr>
        <w:pBdr>
          <w:bottom w:val="single" w:sz="4" w:space="5" w:color="70AD47" w:themeColor="accent6"/>
        </w:pBdr>
        <w:tabs>
          <w:tab w:val="left" w:pos="8505"/>
        </w:tabs>
        <w:jc w:val="center"/>
        <w:rPr>
          <w:rFonts w:asciiTheme="minorHAnsi" w:hAnsiTheme="minorHAnsi" w:cstheme="minorHAnsi"/>
          <w:lang w:val="en-GB"/>
        </w:rPr>
      </w:pPr>
    </w:p>
    <w:tbl>
      <w:tblPr>
        <w:tblStyle w:val="Mkatabulky"/>
        <w:tblpPr w:leftFromText="142" w:rightFromText="142" w:topFromText="567" w:bottomFromText="567" w:vertAnchor="text" w:horzAnchor="margin" w:tblpY="392"/>
        <w:tblOverlap w:val="nev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8"/>
        <w:gridCol w:w="6434"/>
      </w:tblGrid>
      <w:tr w:rsidR="008540D5" w:rsidRPr="00417115" w14:paraId="16FAE201" w14:textId="77777777" w:rsidTr="003B3B2A">
        <w:trPr>
          <w:trHeight w:hRule="exact" w:val="454"/>
        </w:trPr>
        <w:tc>
          <w:tcPr>
            <w:tcW w:w="2098" w:type="dxa"/>
            <w:vAlign w:val="center"/>
          </w:tcPr>
          <w:p w14:paraId="649055EC" w14:textId="57FE0BA3" w:rsidR="008540D5" w:rsidRPr="00417115" w:rsidRDefault="00417115" w:rsidP="00C16238">
            <w:pPr>
              <w:rPr>
                <w:b/>
                <w:lang w:val="en-GB"/>
              </w:rPr>
            </w:pPr>
            <w:r w:rsidRPr="00417115">
              <w:rPr>
                <w:b/>
                <w:lang w:val="en-GB"/>
              </w:rPr>
              <w:t>Study programme</w:t>
            </w:r>
            <w:r w:rsidR="008540D5" w:rsidRPr="00417115">
              <w:rPr>
                <w:b/>
                <w:lang w:val="en-GB"/>
              </w:rPr>
              <w:t>:</w:t>
            </w:r>
          </w:p>
        </w:tc>
        <w:tc>
          <w:tcPr>
            <w:tcW w:w="6434" w:type="dxa"/>
            <w:vAlign w:val="center"/>
          </w:tcPr>
          <w:p w14:paraId="103D33DA" w14:textId="0240F239" w:rsidR="008540D5" w:rsidRPr="00417115" w:rsidRDefault="008540D5" w:rsidP="00C16238">
            <w:pPr>
              <w:rPr>
                <w:lang w:val="en-GB"/>
              </w:rPr>
            </w:pPr>
          </w:p>
        </w:tc>
      </w:tr>
      <w:tr w:rsidR="008540D5" w:rsidRPr="00417115" w14:paraId="07AABE07" w14:textId="77777777" w:rsidTr="003B3B2A">
        <w:trPr>
          <w:trHeight w:hRule="exact" w:val="454"/>
        </w:trPr>
        <w:tc>
          <w:tcPr>
            <w:tcW w:w="2098" w:type="dxa"/>
            <w:vAlign w:val="center"/>
          </w:tcPr>
          <w:p w14:paraId="31BCEF7F" w14:textId="3757F8DA" w:rsidR="008540D5" w:rsidRPr="00417115" w:rsidRDefault="00417115" w:rsidP="00C16238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Field of study</w:t>
            </w:r>
            <w:r w:rsidR="008540D5" w:rsidRPr="00417115">
              <w:rPr>
                <w:b/>
                <w:lang w:val="en-GB"/>
              </w:rPr>
              <w:t>:</w:t>
            </w:r>
          </w:p>
        </w:tc>
        <w:tc>
          <w:tcPr>
            <w:tcW w:w="6434" w:type="dxa"/>
            <w:vAlign w:val="center"/>
          </w:tcPr>
          <w:p w14:paraId="383C9847" w14:textId="67A041B7" w:rsidR="008540D5" w:rsidRPr="00417115" w:rsidRDefault="008540D5" w:rsidP="00C16238">
            <w:pPr>
              <w:rPr>
                <w:lang w:val="en-GB"/>
              </w:rPr>
            </w:pPr>
          </w:p>
        </w:tc>
      </w:tr>
      <w:tr w:rsidR="008540D5" w:rsidRPr="00417115" w14:paraId="18526E7A" w14:textId="77777777" w:rsidTr="00C16238">
        <w:trPr>
          <w:trHeight w:hRule="exact" w:val="454"/>
        </w:trPr>
        <w:tc>
          <w:tcPr>
            <w:tcW w:w="2127" w:type="dxa"/>
            <w:vAlign w:val="center"/>
          </w:tcPr>
          <w:p w14:paraId="3C48CB0A" w14:textId="2204F75F" w:rsidR="008540D5" w:rsidRPr="00417115" w:rsidRDefault="008540D5" w:rsidP="00C16238">
            <w:pPr>
              <w:rPr>
                <w:b/>
                <w:lang w:val="en-GB"/>
              </w:rPr>
            </w:pPr>
            <w:r w:rsidRPr="00417115">
              <w:rPr>
                <w:b/>
                <w:lang w:val="en-GB"/>
              </w:rPr>
              <w:t>A</w:t>
            </w:r>
            <w:r w:rsidR="00417115">
              <w:rPr>
                <w:b/>
                <w:lang w:val="en-GB"/>
              </w:rPr>
              <w:t>cademic year</w:t>
            </w:r>
            <w:r w:rsidRPr="00417115">
              <w:rPr>
                <w:b/>
                <w:lang w:val="en-GB"/>
              </w:rPr>
              <w:t>:</w:t>
            </w:r>
          </w:p>
        </w:tc>
        <w:tc>
          <w:tcPr>
            <w:tcW w:w="6660" w:type="dxa"/>
            <w:vAlign w:val="center"/>
          </w:tcPr>
          <w:p w14:paraId="4FA216D3" w14:textId="079AFDEC" w:rsidR="008540D5" w:rsidRPr="00417115" w:rsidRDefault="008540D5" w:rsidP="00C16238">
            <w:pPr>
              <w:rPr>
                <w:lang w:val="en-GB"/>
              </w:rPr>
            </w:pPr>
          </w:p>
        </w:tc>
      </w:tr>
      <w:tr w:rsidR="0081015C" w:rsidRPr="00417115" w14:paraId="6D50765D" w14:textId="77777777" w:rsidTr="00C16238">
        <w:trPr>
          <w:trHeight w:val="170"/>
        </w:trPr>
        <w:tc>
          <w:tcPr>
            <w:tcW w:w="2127" w:type="dxa"/>
            <w:vAlign w:val="center"/>
          </w:tcPr>
          <w:p w14:paraId="2D64FF49" w14:textId="77777777" w:rsidR="0081015C" w:rsidRPr="00417115" w:rsidRDefault="0081015C" w:rsidP="00C16238">
            <w:pPr>
              <w:rPr>
                <w:b/>
                <w:lang w:val="en-GB"/>
              </w:rPr>
            </w:pPr>
          </w:p>
        </w:tc>
        <w:tc>
          <w:tcPr>
            <w:tcW w:w="6660" w:type="dxa"/>
            <w:vAlign w:val="center"/>
          </w:tcPr>
          <w:p w14:paraId="16A25981" w14:textId="77777777" w:rsidR="0081015C" w:rsidRPr="00417115" w:rsidRDefault="0081015C" w:rsidP="00C16238">
            <w:pPr>
              <w:rPr>
                <w:lang w:val="en-GB"/>
              </w:rPr>
            </w:pPr>
          </w:p>
        </w:tc>
      </w:tr>
      <w:tr w:rsidR="008540D5" w:rsidRPr="00417115" w14:paraId="11F0AA07" w14:textId="77777777" w:rsidTr="003B3B2A">
        <w:trPr>
          <w:trHeight w:hRule="exact" w:val="737"/>
        </w:trPr>
        <w:tc>
          <w:tcPr>
            <w:tcW w:w="2127" w:type="dxa"/>
          </w:tcPr>
          <w:p w14:paraId="42D9B915" w14:textId="6947AECC" w:rsidR="008540D5" w:rsidRPr="00417115" w:rsidRDefault="00417115" w:rsidP="00C16238">
            <w:pPr>
              <w:jc w:val="left"/>
              <w:rPr>
                <w:b/>
                <w:lang w:val="en-GB"/>
              </w:rPr>
            </w:pPr>
            <w:r>
              <w:rPr>
                <w:b/>
                <w:lang w:val="en-GB"/>
              </w:rPr>
              <w:t>Thesis name</w:t>
            </w:r>
            <w:r w:rsidR="008540D5" w:rsidRPr="00417115">
              <w:rPr>
                <w:b/>
                <w:lang w:val="en-GB"/>
              </w:rPr>
              <w:t>:</w:t>
            </w:r>
          </w:p>
        </w:tc>
        <w:tc>
          <w:tcPr>
            <w:tcW w:w="6660" w:type="dxa"/>
          </w:tcPr>
          <w:p w14:paraId="359E38AA" w14:textId="723F5924" w:rsidR="008540D5" w:rsidRPr="00940D36" w:rsidRDefault="008540D5" w:rsidP="003B3B2A">
            <w:pPr>
              <w:jc w:val="left"/>
              <w:rPr>
                <w:b/>
                <w:lang w:val="en-GB"/>
              </w:rPr>
            </w:pPr>
          </w:p>
        </w:tc>
      </w:tr>
      <w:tr w:rsidR="008540D5" w:rsidRPr="00417115" w14:paraId="0BC88955" w14:textId="77777777" w:rsidTr="00C16238">
        <w:trPr>
          <w:trHeight w:hRule="exact" w:val="454"/>
        </w:trPr>
        <w:tc>
          <w:tcPr>
            <w:tcW w:w="2127" w:type="dxa"/>
            <w:vAlign w:val="center"/>
          </w:tcPr>
          <w:p w14:paraId="58B780F8" w14:textId="5966464A" w:rsidR="008540D5" w:rsidRPr="00417115" w:rsidRDefault="0081015C" w:rsidP="00C16238">
            <w:pPr>
              <w:rPr>
                <w:b/>
                <w:lang w:val="en-GB"/>
              </w:rPr>
            </w:pPr>
            <w:r w:rsidRPr="00417115">
              <w:rPr>
                <w:b/>
                <w:lang w:val="en-GB"/>
              </w:rPr>
              <w:t>Student</w:t>
            </w:r>
            <w:r w:rsidR="00417115">
              <w:rPr>
                <w:b/>
                <w:lang w:val="en-GB"/>
              </w:rPr>
              <w:t>’s name</w:t>
            </w:r>
            <w:r w:rsidRPr="00417115">
              <w:rPr>
                <w:b/>
                <w:lang w:val="en-GB"/>
              </w:rPr>
              <w:t>:</w:t>
            </w:r>
          </w:p>
        </w:tc>
        <w:tc>
          <w:tcPr>
            <w:tcW w:w="6660" w:type="dxa"/>
            <w:vAlign w:val="center"/>
          </w:tcPr>
          <w:p w14:paraId="12DB8D4D" w14:textId="4C5B51D6" w:rsidR="008540D5" w:rsidRPr="00417115" w:rsidRDefault="008540D5" w:rsidP="00C16238">
            <w:pPr>
              <w:rPr>
                <w:lang w:val="en-GB"/>
              </w:rPr>
            </w:pPr>
          </w:p>
        </w:tc>
      </w:tr>
      <w:tr w:rsidR="008540D5" w:rsidRPr="00417115" w14:paraId="718956F1" w14:textId="77777777" w:rsidTr="00C16238">
        <w:trPr>
          <w:trHeight w:hRule="exact" w:val="454"/>
        </w:trPr>
        <w:tc>
          <w:tcPr>
            <w:tcW w:w="2127" w:type="dxa"/>
            <w:vAlign w:val="center"/>
          </w:tcPr>
          <w:p w14:paraId="27494ADC" w14:textId="0E24C8F0" w:rsidR="008540D5" w:rsidRPr="00417115" w:rsidRDefault="00417115" w:rsidP="00C16238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Department</w:t>
            </w:r>
            <w:r w:rsidR="0081015C" w:rsidRPr="00417115">
              <w:rPr>
                <w:b/>
                <w:lang w:val="en-GB"/>
              </w:rPr>
              <w:t>:</w:t>
            </w:r>
          </w:p>
        </w:tc>
        <w:tc>
          <w:tcPr>
            <w:tcW w:w="6660" w:type="dxa"/>
            <w:vAlign w:val="center"/>
          </w:tcPr>
          <w:p w14:paraId="41C9B09D" w14:textId="7D8DA920" w:rsidR="008540D5" w:rsidRPr="00417115" w:rsidRDefault="008540D5" w:rsidP="00C16238">
            <w:pPr>
              <w:rPr>
                <w:lang w:val="en-GB"/>
              </w:rPr>
            </w:pPr>
          </w:p>
        </w:tc>
      </w:tr>
      <w:tr w:rsidR="003B3B2A" w:rsidRPr="00417115" w14:paraId="08D31046" w14:textId="77777777" w:rsidTr="003B3B2A">
        <w:trPr>
          <w:trHeight w:val="908"/>
        </w:trPr>
        <w:tc>
          <w:tcPr>
            <w:tcW w:w="2127" w:type="dxa"/>
          </w:tcPr>
          <w:p w14:paraId="3CD94892" w14:textId="1415CE7B" w:rsidR="003B3B2A" w:rsidRPr="00417115" w:rsidRDefault="003B3B2A" w:rsidP="003B3B2A">
            <w:pPr>
              <w:spacing w:before="180"/>
              <w:jc w:val="left"/>
              <w:rPr>
                <w:b/>
                <w:lang w:val="en-GB"/>
              </w:rPr>
            </w:pPr>
            <w:r>
              <w:rPr>
                <w:b/>
                <w:lang w:val="en-GB"/>
              </w:rPr>
              <w:t>Supervisor</w:t>
            </w:r>
            <w:r w:rsidRPr="00417115">
              <w:rPr>
                <w:b/>
                <w:lang w:val="en-GB"/>
              </w:rPr>
              <w:t>:</w:t>
            </w:r>
          </w:p>
        </w:tc>
        <w:tc>
          <w:tcPr>
            <w:tcW w:w="6660" w:type="dxa"/>
          </w:tcPr>
          <w:p w14:paraId="76C1EDF7" w14:textId="6FC41729" w:rsidR="003B3B2A" w:rsidRPr="00417115" w:rsidRDefault="003B3B2A" w:rsidP="003B3B2A">
            <w:pPr>
              <w:spacing w:before="180"/>
              <w:jc w:val="left"/>
              <w:rPr>
                <w:lang w:val="en-GB"/>
              </w:rPr>
            </w:pPr>
          </w:p>
        </w:tc>
      </w:tr>
      <w:tr w:rsidR="008540D5" w:rsidRPr="00417115" w14:paraId="5C37B74B" w14:textId="77777777" w:rsidTr="003B3B2A">
        <w:trPr>
          <w:trHeight w:hRule="exact" w:val="454"/>
        </w:trPr>
        <w:tc>
          <w:tcPr>
            <w:tcW w:w="2098" w:type="dxa"/>
            <w:vAlign w:val="center"/>
          </w:tcPr>
          <w:p w14:paraId="691D89DD" w14:textId="2A5F66EF" w:rsidR="008540D5" w:rsidRPr="00417115" w:rsidRDefault="00417115" w:rsidP="00C16238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Reviewer</w:t>
            </w:r>
            <w:r w:rsidR="0081015C" w:rsidRPr="00417115">
              <w:rPr>
                <w:b/>
                <w:lang w:val="en-GB"/>
              </w:rPr>
              <w:t>:</w:t>
            </w:r>
          </w:p>
        </w:tc>
        <w:tc>
          <w:tcPr>
            <w:tcW w:w="6434" w:type="dxa"/>
            <w:vAlign w:val="center"/>
          </w:tcPr>
          <w:p w14:paraId="2D3EC5D1" w14:textId="3B4D35E6" w:rsidR="008540D5" w:rsidRPr="00417115" w:rsidRDefault="008540D5" w:rsidP="00C16238">
            <w:pPr>
              <w:rPr>
                <w:lang w:val="en-GB"/>
              </w:rPr>
            </w:pPr>
          </w:p>
        </w:tc>
      </w:tr>
      <w:tr w:rsidR="008540D5" w:rsidRPr="00417115" w14:paraId="03862CA1" w14:textId="77777777" w:rsidTr="003B3B2A">
        <w:trPr>
          <w:trHeight w:hRule="exact" w:val="454"/>
        </w:trPr>
        <w:tc>
          <w:tcPr>
            <w:tcW w:w="2098" w:type="dxa"/>
            <w:vAlign w:val="center"/>
          </w:tcPr>
          <w:p w14:paraId="607FA650" w14:textId="5E9EE148" w:rsidR="008540D5" w:rsidRPr="00417115" w:rsidRDefault="00417115" w:rsidP="00C16238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Reviewer’s workplace</w:t>
            </w:r>
            <w:r w:rsidR="0081015C" w:rsidRPr="00417115">
              <w:rPr>
                <w:b/>
                <w:lang w:val="en-GB"/>
              </w:rPr>
              <w:t>:</w:t>
            </w:r>
          </w:p>
        </w:tc>
        <w:tc>
          <w:tcPr>
            <w:tcW w:w="6434" w:type="dxa"/>
            <w:vAlign w:val="center"/>
          </w:tcPr>
          <w:p w14:paraId="1C1C44C0" w14:textId="08CE03A6" w:rsidR="008540D5" w:rsidRPr="00417115" w:rsidRDefault="008540D5" w:rsidP="00C16238">
            <w:pPr>
              <w:rPr>
                <w:lang w:val="en-GB"/>
              </w:rPr>
            </w:pPr>
          </w:p>
        </w:tc>
      </w:tr>
    </w:tbl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1"/>
        <w:gridCol w:w="4357"/>
        <w:gridCol w:w="444"/>
        <w:gridCol w:w="443"/>
        <w:gridCol w:w="443"/>
        <w:gridCol w:w="445"/>
        <w:gridCol w:w="442"/>
        <w:gridCol w:w="441"/>
        <w:gridCol w:w="1096"/>
      </w:tblGrid>
      <w:tr w:rsidR="009D3564" w:rsidRPr="00417115" w14:paraId="5E045472" w14:textId="77777777" w:rsidTr="00C16238">
        <w:trPr>
          <w:trHeight w:val="227"/>
        </w:trPr>
        <w:tc>
          <w:tcPr>
            <w:tcW w:w="421" w:type="dxa"/>
            <w:vMerge w:val="restart"/>
            <w:tcBorders>
              <w:top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4D6ADCC7" w14:textId="77777777" w:rsidR="00BC77AC" w:rsidRPr="00417115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4357" w:type="dxa"/>
            <w:vMerge w:val="restart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7A4924A" w14:textId="7C538331" w:rsidR="00BC77AC" w:rsidRPr="00417115" w:rsidRDefault="00417115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r>
              <w:rPr>
                <w:rFonts w:asciiTheme="minorHAnsi" w:hAnsiTheme="minorHAnsi" w:cstheme="minorHAnsi"/>
                <w:b/>
                <w:lang w:val="en-GB"/>
              </w:rPr>
              <w:t>Criteria</w:t>
            </w:r>
          </w:p>
        </w:tc>
        <w:tc>
          <w:tcPr>
            <w:tcW w:w="2658" w:type="dxa"/>
            <w:gridSpan w:val="6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F8CEC1D" w14:textId="49439C17" w:rsidR="00BC77AC" w:rsidRPr="00417115" w:rsidRDefault="00417115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r>
              <w:rPr>
                <w:rFonts w:asciiTheme="minorHAnsi" w:hAnsiTheme="minorHAnsi" w:cstheme="minorHAnsi"/>
                <w:b/>
                <w:lang w:val="en-GB"/>
              </w:rPr>
              <w:t>Evaluation</w:t>
            </w:r>
          </w:p>
        </w:tc>
        <w:tc>
          <w:tcPr>
            <w:tcW w:w="1096" w:type="dxa"/>
            <w:vMerge w:val="restart"/>
            <w:tcBorders>
              <w:top w:val="single" w:sz="12" w:space="0" w:color="auto"/>
              <w:left w:val="single" w:sz="4" w:space="0" w:color="auto"/>
            </w:tcBorders>
            <w:shd w:val="clear" w:color="auto" w:fill="E2EFD9" w:themeFill="accent6" w:themeFillTint="33"/>
            <w:vAlign w:val="center"/>
          </w:tcPr>
          <w:p w14:paraId="7C4AD618" w14:textId="3A0A57A5" w:rsidR="00BC77AC" w:rsidRPr="00417115" w:rsidRDefault="00417115" w:rsidP="009D3564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r>
              <w:rPr>
                <w:rFonts w:asciiTheme="minorHAnsi" w:hAnsiTheme="minorHAnsi" w:cstheme="minorHAnsi"/>
                <w:b/>
                <w:lang w:val="en-GB"/>
              </w:rPr>
              <w:t>Evaluation not possible</w:t>
            </w:r>
          </w:p>
        </w:tc>
      </w:tr>
      <w:tr w:rsidR="009D3564" w:rsidRPr="00417115" w14:paraId="15261576" w14:textId="77777777" w:rsidTr="00C16238">
        <w:trPr>
          <w:trHeight w:val="283"/>
        </w:trPr>
        <w:tc>
          <w:tcPr>
            <w:tcW w:w="421" w:type="dxa"/>
            <w:vMerge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672891D2" w14:textId="77777777" w:rsidR="00BC77AC" w:rsidRPr="00417115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4357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A6F2186" w14:textId="77777777" w:rsidR="00BC77AC" w:rsidRPr="00417115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465CB4D" w14:textId="77777777" w:rsidR="00BC77AC" w:rsidRPr="00417115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r w:rsidRPr="00417115">
              <w:rPr>
                <w:rFonts w:asciiTheme="minorHAnsi" w:hAnsiTheme="minorHAnsi" w:cstheme="minorHAnsi"/>
                <w:b/>
                <w:lang w:val="en-GB"/>
              </w:rPr>
              <w:t>A</w:t>
            </w: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40351699" w14:textId="77777777" w:rsidR="00BC77AC" w:rsidRPr="00417115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r w:rsidRPr="00417115">
              <w:rPr>
                <w:rFonts w:asciiTheme="minorHAnsi" w:hAnsiTheme="minorHAnsi" w:cstheme="minorHAnsi"/>
                <w:b/>
                <w:lang w:val="en-GB"/>
              </w:rPr>
              <w:t>B</w:t>
            </w: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4FB0CC50" w14:textId="77777777" w:rsidR="00BC77AC" w:rsidRPr="00417115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r w:rsidRPr="00417115">
              <w:rPr>
                <w:rFonts w:asciiTheme="minorHAnsi" w:hAnsiTheme="minorHAnsi" w:cstheme="minorHAnsi"/>
                <w:b/>
                <w:lang w:val="en-GB"/>
              </w:rPr>
              <w:t>C</w:t>
            </w: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4C9B0602" w14:textId="77777777" w:rsidR="00BC77AC" w:rsidRPr="00417115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r w:rsidRPr="00417115">
              <w:rPr>
                <w:rFonts w:asciiTheme="minorHAnsi" w:hAnsiTheme="minorHAnsi" w:cstheme="minorHAnsi"/>
                <w:b/>
                <w:lang w:val="en-GB"/>
              </w:rPr>
              <w:t>D</w:t>
            </w: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7242589C" w14:textId="77777777" w:rsidR="00BC77AC" w:rsidRPr="00417115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r w:rsidRPr="00417115">
              <w:rPr>
                <w:rFonts w:asciiTheme="minorHAnsi" w:hAnsiTheme="minorHAnsi" w:cstheme="minorHAnsi"/>
                <w:b/>
                <w:lang w:val="en-GB"/>
              </w:rPr>
              <w:t>E</w:t>
            </w: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764E495C" w14:textId="77777777" w:rsidR="00BC77AC" w:rsidRPr="00417115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r w:rsidRPr="00417115">
              <w:rPr>
                <w:rFonts w:asciiTheme="minorHAnsi" w:hAnsiTheme="minorHAnsi" w:cstheme="minorHAnsi"/>
                <w:b/>
                <w:lang w:val="en-GB"/>
              </w:rPr>
              <w:t>F</w:t>
            </w:r>
          </w:p>
        </w:tc>
        <w:tc>
          <w:tcPr>
            <w:tcW w:w="1096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46155D1" w14:textId="77777777" w:rsidR="00BC77AC" w:rsidRPr="00417115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3054D8" w:rsidRPr="00417115" w14:paraId="661094DC" w14:textId="77777777" w:rsidTr="003B3B2A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11FDDF" w14:textId="77777777" w:rsidR="003054D8" w:rsidRPr="00417115" w:rsidRDefault="003054D8" w:rsidP="003054D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417115">
              <w:rPr>
                <w:rFonts w:asciiTheme="minorHAnsi" w:hAnsiTheme="minorHAnsi" w:cstheme="minorHAnsi"/>
                <w:lang w:val="en-GB"/>
              </w:rPr>
              <w:t>1</w:t>
            </w:r>
          </w:p>
        </w:tc>
        <w:tc>
          <w:tcPr>
            <w:tcW w:w="43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54215" w14:textId="4908B27A" w:rsidR="003054D8" w:rsidRPr="00417115" w:rsidRDefault="00417115" w:rsidP="003B3B2A">
            <w:pPr>
              <w:jc w:val="left"/>
              <w:rPr>
                <w:rFonts w:asciiTheme="minorHAnsi" w:hAnsiTheme="minorHAnsi" w:cstheme="minorHAnsi"/>
                <w:szCs w:val="20"/>
                <w:lang w:val="en-GB"/>
              </w:rPr>
            </w:pPr>
            <w:r w:rsidRPr="00417115">
              <w:rPr>
                <w:rFonts w:asciiTheme="minorHAnsi" w:hAnsiTheme="minorHAnsi" w:cstheme="minorHAnsi"/>
                <w:szCs w:val="20"/>
                <w:lang w:val="en-GB"/>
              </w:rPr>
              <w:t>Meeting the requirements of the assignment</w:t>
            </w:r>
          </w:p>
        </w:tc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04F307" w14:textId="1B8D83E5" w:rsidR="003054D8" w:rsidRPr="00417115" w:rsidRDefault="003054D8" w:rsidP="003839C2">
            <w:pPr>
              <w:tabs>
                <w:tab w:val="center" w:pos="7088"/>
              </w:tabs>
              <w:spacing w:after="6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C0D64" w14:textId="10375EE7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A7180" w14:textId="53D9466C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0E982" w14:textId="62B5DC7F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AE7EF" w14:textId="09580C5A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08F25" w14:textId="0EEAA3C2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76057AF" w14:textId="360F657D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</w:tr>
      <w:tr w:rsidR="003054D8" w:rsidRPr="00417115" w14:paraId="2C93E338" w14:textId="77777777" w:rsidTr="003B3B2A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2BB648" w14:textId="77777777" w:rsidR="003054D8" w:rsidRPr="00417115" w:rsidRDefault="003054D8" w:rsidP="003054D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417115">
              <w:rPr>
                <w:rFonts w:asciiTheme="minorHAnsi" w:hAnsiTheme="minorHAnsi" w:cstheme="minorHAnsi"/>
                <w:lang w:val="en-GB"/>
              </w:rPr>
              <w:t>2</w:t>
            </w:r>
          </w:p>
        </w:tc>
        <w:tc>
          <w:tcPr>
            <w:tcW w:w="43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CB363" w14:textId="6A5951C9" w:rsidR="003054D8" w:rsidRPr="00417115" w:rsidRDefault="00417115" w:rsidP="003B3B2A">
            <w:pPr>
              <w:jc w:val="left"/>
              <w:rPr>
                <w:rFonts w:asciiTheme="minorHAnsi" w:hAnsiTheme="minorHAnsi" w:cstheme="minorHAnsi"/>
                <w:szCs w:val="20"/>
                <w:lang w:val="en-GB"/>
              </w:rPr>
            </w:pPr>
            <w:r w:rsidRPr="00417115">
              <w:rPr>
                <w:rFonts w:asciiTheme="minorHAnsi" w:hAnsiTheme="minorHAnsi" w:cstheme="minorHAnsi"/>
                <w:szCs w:val="20"/>
                <w:lang w:val="en-GB"/>
              </w:rPr>
              <w:t>Work with information sources and scientific literature</w:t>
            </w:r>
          </w:p>
        </w:tc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A9E87" w14:textId="0DD5DF2D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07869" w14:textId="61E0F2F7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8260B" w14:textId="1543B770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83BED" w14:textId="26152BF2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FDB53" w14:textId="60CCA650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DCC08" w14:textId="27AE324E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0191052" w14:textId="44EBDDF1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</w:tr>
      <w:tr w:rsidR="003054D8" w:rsidRPr="00417115" w14:paraId="4B3EE687" w14:textId="77777777" w:rsidTr="003B3B2A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80B57C" w14:textId="77777777" w:rsidR="003054D8" w:rsidRPr="00417115" w:rsidRDefault="003054D8" w:rsidP="003054D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417115">
              <w:rPr>
                <w:rFonts w:asciiTheme="minorHAnsi" w:hAnsiTheme="minorHAnsi" w:cstheme="minorHAnsi"/>
                <w:lang w:val="en-GB"/>
              </w:rPr>
              <w:t>3</w:t>
            </w:r>
          </w:p>
        </w:tc>
        <w:tc>
          <w:tcPr>
            <w:tcW w:w="43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F1D3B" w14:textId="4EA1DD8C" w:rsidR="003054D8" w:rsidRPr="00417115" w:rsidRDefault="00817B40" w:rsidP="003B3B2A">
            <w:pPr>
              <w:jc w:val="left"/>
              <w:rPr>
                <w:rFonts w:asciiTheme="minorHAnsi" w:hAnsiTheme="minorHAnsi" w:cstheme="minorHAnsi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Cs w:val="20"/>
                <w:lang w:val="en-GB"/>
              </w:rPr>
              <w:t>Suitability of solution methodology</w:t>
            </w:r>
            <w:r w:rsidR="003054D8" w:rsidRPr="00417115">
              <w:rPr>
                <w:rFonts w:asciiTheme="minorHAnsi" w:hAnsiTheme="minorHAnsi" w:cstheme="minorHAnsi"/>
                <w:szCs w:val="20"/>
                <w:lang w:val="en-GB"/>
              </w:rPr>
              <w:t xml:space="preserve"> </w:t>
            </w:r>
          </w:p>
        </w:tc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12957" w14:textId="7E3EEECC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BBE54" w14:textId="47115035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1808B" w14:textId="1604893B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D4124" w14:textId="7FA5C85D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8EA75" w14:textId="1F83000D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73EF5" w14:textId="77E82291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7A6F62D" w14:textId="0250FC35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</w:tr>
      <w:tr w:rsidR="003054D8" w:rsidRPr="00417115" w14:paraId="3C352D60" w14:textId="77777777" w:rsidTr="003B3B2A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1E9C23" w14:textId="77777777" w:rsidR="003054D8" w:rsidRPr="00417115" w:rsidRDefault="003054D8" w:rsidP="003054D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417115">
              <w:rPr>
                <w:rFonts w:asciiTheme="minorHAnsi" w:hAnsiTheme="minorHAnsi" w:cstheme="minorHAnsi"/>
                <w:lang w:val="en-GB"/>
              </w:rPr>
              <w:t>4</w:t>
            </w:r>
          </w:p>
        </w:tc>
        <w:tc>
          <w:tcPr>
            <w:tcW w:w="43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8D569" w14:textId="55B01732" w:rsidR="003054D8" w:rsidRPr="00417115" w:rsidRDefault="00417115" w:rsidP="003B3B2A">
            <w:pPr>
              <w:jc w:val="left"/>
              <w:rPr>
                <w:rFonts w:asciiTheme="minorHAnsi" w:hAnsiTheme="minorHAnsi" w:cstheme="minorHAnsi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Cs w:val="20"/>
                <w:lang w:val="en-GB"/>
              </w:rPr>
              <w:t>Use of results processing methods</w:t>
            </w:r>
            <w:r w:rsidR="003054D8" w:rsidRPr="00417115">
              <w:rPr>
                <w:rFonts w:asciiTheme="minorHAnsi" w:hAnsiTheme="minorHAnsi" w:cstheme="minorHAnsi"/>
                <w:szCs w:val="20"/>
                <w:lang w:val="en-GB"/>
              </w:rPr>
              <w:t xml:space="preserve"> </w:t>
            </w:r>
          </w:p>
        </w:tc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01028" w14:textId="4F276771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8C7D7" w14:textId="536B1C3E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75FF1" w14:textId="5A60ECD9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87C6A" w14:textId="65ED4445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9BC82" w14:textId="7E64390B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1A46F" w14:textId="4D1D76D2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EAE3507" w14:textId="684F813A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</w:tr>
      <w:tr w:rsidR="003054D8" w:rsidRPr="00417115" w14:paraId="330E4886" w14:textId="77777777" w:rsidTr="003B3B2A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1AA1ED" w14:textId="77777777" w:rsidR="003054D8" w:rsidRPr="00417115" w:rsidRDefault="003054D8" w:rsidP="003054D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417115">
              <w:rPr>
                <w:rFonts w:asciiTheme="minorHAnsi" w:hAnsiTheme="minorHAnsi" w:cstheme="minorHAnsi"/>
                <w:lang w:val="en-GB"/>
              </w:rPr>
              <w:t>5</w:t>
            </w:r>
          </w:p>
        </w:tc>
        <w:tc>
          <w:tcPr>
            <w:tcW w:w="43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2EA13" w14:textId="2EB874DE" w:rsidR="003054D8" w:rsidRPr="00417115" w:rsidRDefault="00417115" w:rsidP="003B3B2A">
            <w:pPr>
              <w:jc w:val="left"/>
              <w:rPr>
                <w:rFonts w:asciiTheme="minorHAnsi" w:hAnsiTheme="minorHAnsi" w:cstheme="minorHAnsi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Cs w:val="20"/>
                <w:lang w:val="en-GB"/>
              </w:rPr>
              <w:t>Interpretation of results and discussion</w:t>
            </w:r>
          </w:p>
        </w:tc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AA0BD" w14:textId="16A66279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5313B" w14:textId="3BECE472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E4B3F" w14:textId="0E3536B5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98D2C" w14:textId="56F83AD9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9B04C" w14:textId="38CB3131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D08E2" w14:textId="1A8216A8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4DAA58F" w14:textId="49809F7B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</w:tr>
      <w:tr w:rsidR="003054D8" w:rsidRPr="00417115" w14:paraId="5BD599E2" w14:textId="77777777" w:rsidTr="003B3B2A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0113E5" w14:textId="77777777" w:rsidR="003054D8" w:rsidRPr="00417115" w:rsidRDefault="003054D8" w:rsidP="003054D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417115">
              <w:rPr>
                <w:rFonts w:asciiTheme="minorHAnsi" w:hAnsiTheme="minorHAnsi" w:cstheme="minorHAnsi"/>
                <w:lang w:val="en-GB"/>
              </w:rPr>
              <w:t>6</w:t>
            </w:r>
          </w:p>
        </w:tc>
        <w:tc>
          <w:tcPr>
            <w:tcW w:w="43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52284" w14:textId="1E6154D5" w:rsidR="003054D8" w:rsidRPr="00417115" w:rsidRDefault="00417115" w:rsidP="003B3B2A">
            <w:pPr>
              <w:jc w:val="left"/>
              <w:rPr>
                <w:rFonts w:asciiTheme="minorHAnsi" w:hAnsiTheme="minorHAnsi" w:cstheme="minorHAnsi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Cs w:val="20"/>
                <w:lang w:val="en-GB"/>
              </w:rPr>
              <w:t>Aim formulation of the qualification thesis</w:t>
            </w:r>
          </w:p>
        </w:tc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9F220" w14:textId="28E3C4D1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A9D19" w14:textId="1AB83C08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9C270" w14:textId="42218355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53448" w14:textId="3FEB54D0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36FB8" w14:textId="0183FF71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1BD36" w14:textId="103CA49E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0E49285" w14:textId="29C546DF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</w:tr>
      <w:tr w:rsidR="003054D8" w:rsidRPr="00417115" w14:paraId="70C7C0A4" w14:textId="77777777" w:rsidTr="003B3B2A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7D5B54" w14:textId="77777777" w:rsidR="003054D8" w:rsidRPr="00417115" w:rsidRDefault="003054D8" w:rsidP="003054D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417115">
              <w:rPr>
                <w:rFonts w:asciiTheme="minorHAnsi" w:hAnsiTheme="minorHAnsi" w:cstheme="minorHAnsi"/>
                <w:lang w:val="en-GB"/>
              </w:rPr>
              <w:t>7</w:t>
            </w:r>
          </w:p>
        </w:tc>
        <w:tc>
          <w:tcPr>
            <w:tcW w:w="43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57DDB" w14:textId="1EE10116" w:rsidR="003054D8" w:rsidRPr="00417115" w:rsidRDefault="00417115" w:rsidP="003B3B2A">
            <w:pPr>
              <w:jc w:val="left"/>
              <w:rPr>
                <w:rFonts w:asciiTheme="minorHAnsi" w:hAnsiTheme="minorHAnsi" w:cstheme="minorHAnsi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Cs w:val="20"/>
                <w:lang w:val="en-GB"/>
              </w:rPr>
              <w:t>Language processing and work with professional text</w:t>
            </w:r>
          </w:p>
        </w:tc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A1A52" w14:textId="5085D14A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07483" w14:textId="07EC1412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28C52" w14:textId="1A304FA1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E119C" w14:textId="20A5D569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67632" w14:textId="334D0975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144EB" w14:textId="440B8076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0DD9C74" w14:textId="2FE7BDB9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</w:tr>
      <w:tr w:rsidR="003054D8" w:rsidRPr="00417115" w14:paraId="0CF329A3" w14:textId="77777777" w:rsidTr="003B3B2A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363DC1" w14:textId="77777777" w:rsidR="003054D8" w:rsidRPr="00417115" w:rsidRDefault="003054D8" w:rsidP="003054D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417115">
              <w:rPr>
                <w:rFonts w:asciiTheme="minorHAnsi" w:hAnsiTheme="minorHAnsi" w:cstheme="minorHAnsi"/>
                <w:lang w:val="en-GB"/>
              </w:rPr>
              <w:t>8</w:t>
            </w:r>
          </w:p>
        </w:tc>
        <w:tc>
          <w:tcPr>
            <w:tcW w:w="43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BD76D" w14:textId="198D1C95" w:rsidR="003054D8" w:rsidRPr="00417115" w:rsidRDefault="00417115" w:rsidP="003B3B2A">
            <w:pPr>
              <w:jc w:val="left"/>
              <w:rPr>
                <w:rFonts w:asciiTheme="minorHAnsi" w:hAnsiTheme="minorHAnsi" w:cstheme="minorHAnsi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Cs w:val="20"/>
                <w:lang w:val="en-GB"/>
              </w:rPr>
              <w:t>Professional level of work</w:t>
            </w:r>
          </w:p>
        </w:tc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440EB" w14:textId="56C5ED6F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B6CC8" w14:textId="74A4469B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926C7" w14:textId="46B073B9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145FB" w14:textId="09C9D40E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69609" w14:textId="3F58D821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6A7AC" w14:textId="4EDF0011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3BB2124" w14:textId="573D5F5A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</w:tr>
      <w:tr w:rsidR="003054D8" w:rsidRPr="00417115" w14:paraId="41DE19BA" w14:textId="77777777" w:rsidTr="003B3B2A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911799" w14:textId="77777777" w:rsidR="003054D8" w:rsidRPr="00417115" w:rsidRDefault="003054D8" w:rsidP="003054D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417115">
              <w:rPr>
                <w:rFonts w:asciiTheme="minorHAnsi" w:hAnsiTheme="minorHAnsi" w:cstheme="minorHAnsi"/>
                <w:lang w:val="en-GB"/>
              </w:rPr>
              <w:t>9</w:t>
            </w:r>
          </w:p>
        </w:tc>
        <w:tc>
          <w:tcPr>
            <w:tcW w:w="43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32A10" w14:textId="26691C11" w:rsidR="003054D8" w:rsidRPr="00417115" w:rsidRDefault="00417115" w:rsidP="003B3B2A">
            <w:pPr>
              <w:jc w:val="left"/>
              <w:rPr>
                <w:rFonts w:asciiTheme="minorHAnsi" w:hAnsiTheme="minorHAnsi" w:cstheme="minorHAnsi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Cs w:val="20"/>
                <w:lang w:val="en-GB"/>
              </w:rPr>
              <w:t>Formal arrangement</w:t>
            </w:r>
          </w:p>
        </w:tc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18DB7" w14:textId="799AA6F2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68085" w14:textId="249F5FAB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D3C64" w14:textId="029A0FA7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2AC82" w14:textId="7276B617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0CB73" w14:textId="6DBD2E03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9B48C" w14:textId="08A56546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5503A6D" w14:textId="2082F80C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</w:tr>
      <w:tr w:rsidR="003054D8" w:rsidRPr="00417115" w14:paraId="02EB170E" w14:textId="77777777" w:rsidTr="003B3B2A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08DBBE8" w14:textId="77777777" w:rsidR="003054D8" w:rsidRPr="00417115" w:rsidRDefault="003054D8" w:rsidP="003054D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417115">
              <w:rPr>
                <w:rFonts w:asciiTheme="minorHAnsi" w:hAnsiTheme="minorHAnsi" w:cstheme="minorHAnsi"/>
                <w:lang w:val="en-GB"/>
              </w:rPr>
              <w:t>10</w:t>
            </w:r>
          </w:p>
        </w:tc>
        <w:tc>
          <w:tcPr>
            <w:tcW w:w="4357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86E63C2" w14:textId="5C73BD15" w:rsidR="003054D8" w:rsidRPr="00417115" w:rsidRDefault="00417115" w:rsidP="003B3B2A">
            <w:pPr>
              <w:jc w:val="left"/>
              <w:rPr>
                <w:rFonts w:asciiTheme="minorHAnsi" w:hAnsiTheme="minorHAnsi" w:cstheme="minorHAnsi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Cs w:val="20"/>
                <w:lang w:val="en-GB"/>
              </w:rPr>
              <w:t>Evaluation of the possibility of practical use of the thesis results</w:t>
            </w:r>
          </w:p>
        </w:tc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DF5F753" w14:textId="2A9CEAED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01DF509" w14:textId="37787DF8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84E117F" w14:textId="21CF44B9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601E399" w14:textId="607A5E7F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18517BE" w14:textId="017811D1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9EC91AC" w14:textId="248A31C1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439D419E" w14:textId="482A3EB1" w:rsidR="003054D8" w:rsidRPr="00417115" w:rsidRDefault="003054D8" w:rsidP="003054D8">
            <w:pPr>
              <w:jc w:val="center"/>
              <w:rPr>
                <w:lang w:val="en-GB"/>
              </w:rPr>
            </w:pPr>
          </w:p>
        </w:tc>
      </w:tr>
    </w:tbl>
    <w:p w14:paraId="0FE02099" w14:textId="6238B69B" w:rsidR="00A948F7" w:rsidRPr="00417115" w:rsidRDefault="00817B40" w:rsidP="009D3564">
      <w:pPr>
        <w:tabs>
          <w:tab w:val="center" w:pos="7088"/>
        </w:tabs>
        <w:spacing w:before="240" w:after="0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Mark the rating by</w:t>
      </w:r>
      <w:r w:rsidR="00A948F7" w:rsidRPr="00417115">
        <w:rPr>
          <w:rFonts w:asciiTheme="minorHAnsi" w:hAnsiTheme="minorHAnsi" w:cstheme="minorHAnsi"/>
          <w:lang w:val="en-GB"/>
        </w:rPr>
        <w:t xml:space="preserve"> </w:t>
      </w:r>
      <w:r w:rsidR="00A948F7" w:rsidRPr="00417115">
        <w:rPr>
          <w:rFonts w:asciiTheme="minorHAnsi" w:hAnsiTheme="minorHAnsi" w:cstheme="minorHAnsi"/>
          <w:b/>
          <w:lang w:val="en-GB"/>
        </w:rPr>
        <w:t>X</w:t>
      </w:r>
      <w:r w:rsidR="00A948F7" w:rsidRPr="00417115">
        <w:rPr>
          <w:rFonts w:asciiTheme="minorHAnsi" w:hAnsiTheme="minorHAnsi" w:cstheme="minorHAnsi"/>
          <w:lang w:val="en-GB"/>
        </w:rPr>
        <w:t xml:space="preserve"> (</w:t>
      </w:r>
      <w:r>
        <w:rPr>
          <w:rFonts w:asciiTheme="minorHAnsi" w:hAnsiTheme="minorHAnsi" w:cstheme="minorHAnsi"/>
          <w:lang w:val="en-GB"/>
        </w:rPr>
        <w:t>serves to determine the final classification</w:t>
      </w:r>
      <w:r w:rsidR="00A529DD" w:rsidRPr="00417115">
        <w:rPr>
          <w:rFonts w:asciiTheme="minorHAnsi" w:hAnsiTheme="minorHAnsi" w:cstheme="minorHAnsi"/>
          <w:lang w:val="en-GB"/>
        </w:rPr>
        <w:t>;</w:t>
      </w:r>
      <w:r w:rsidR="00A948F7" w:rsidRPr="00417115">
        <w:rPr>
          <w:rFonts w:asciiTheme="minorHAnsi" w:hAnsiTheme="minorHAnsi" w:cstheme="minorHAnsi"/>
          <w:lang w:val="en-GB"/>
        </w:rPr>
        <w:t xml:space="preserve"> A = 1, B = 1-, C = 2, D = 2-, E = 3, F = 4)</w:t>
      </w:r>
    </w:p>
    <w:p w14:paraId="0EE48C1C" w14:textId="4F9CD01C" w:rsidR="00A948F7" w:rsidRPr="00417115" w:rsidRDefault="00817B40" w:rsidP="00A529DD">
      <w:pPr>
        <w:tabs>
          <w:tab w:val="center" w:pos="7088"/>
        </w:tabs>
        <w:spacing w:before="240" w:after="60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b/>
          <w:lang w:val="en-GB"/>
        </w:rPr>
        <w:lastRenderedPageBreak/>
        <w:t>Specific comments and questions to the thesis defence</w:t>
      </w:r>
      <w:r w:rsidR="00A948F7" w:rsidRPr="00417115">
        <w:rPr>
          <w:rFonts w:asciiTheme="minorHAnsi" w:hAnsiTheme="minorHAnsi" w:cstheme="minorHAnsi"/>
          <w:lang w:val="en-GB"/>
        </w:rPr>
        <w:t>:</w:t>
      </w:r>
    </w:p>
    <w:tbl>
      <w:tblPr>
        <w:tblStyle w:val="Mkatabulky"/>
        <w:tblW w:w="5000" w:type="pct"/>
        <w:tblLook w:val="04A0" w:firstRow="1" w:lastRow="0" w:firstColumn="1" w:lastColumn="0" w:noHBand="0" w:noVBand="1"/>
      </w:tblPr>
      <w:tblGrid>
        <w:gridCol w:w="8532"/>
      </w:tblGrid>
      <w:tr w:rsidR="00FA3786" w:rsidRPr="00417115" w14:paraId="56424A60" w14:textId="77777777" w:rsidTr="003839C2">
        <w:trPr>
          <w:trHeight w:hRule="exact" w:val="9742"/>
        </w:trPr>
        <w:tc>
          <w:tcPr>
            <w:tcW w:w="8731" w:type="dxa"/>
            <w:tcBorders>
              <w:top w:val="nil"/>
              <w:left w:val="nil"/>
              <w:bottom w:val="nil"/>
              <w:right w:val="nil"/>
            </w:tcBorders>
          </w:tcPr>
          <w:p w14:paraId="70DFD6DA" w14:textId="2FD8FB92" w:rsidR="00FA3786" w:rsidRPr="00417115" w:rsidRDefault="00FA3786" w:rsidP="00A14FE7">
            <w:pPr>
              <w:rPr>
                <w:lang w:val="en-GB"/>
              </w:rPr>
            </w:pPr>
          </w:p>
        </w:tc>
      </w:tr>
    </w:tbl>
    <w:p w14:paraId="482C3558" w14:textId="77777777" w:rsidR="00A529DD" w:rsidRPr="00417115" w:rsidRDefault="00A529DD" w:rsidP="00A529DD">
      <w:pPr>
        <w:tabs>
          <w:tab w:val="center" w:pos="7088"/>
        </w:tabs>
        <w:spacing w:before="240" w:after="60"/>
        <w:rPr>
          <w:rFonts w:asciiTheme="minorHAnsi" w:hAnsiTheme="minorHAnsi" w:cstheme="minorHAnsi"/>
          <w:lang w:val="en-GB"/>
        </w:rPr>
      </w:pPr>
    </w:p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0"/>
        <w:gridCol w:w="722"/>
        <w:gridCol w:w="2720"/>
      </w:tblGrid>
      <w:tr w:rsidR="008159A3" w:rsidRPr="00417115" w14:paraId="7FE46A68" w14:textId="77777777" w:rsidTr="00F21341">
        <w:tc>
          <w:tcPr>
            <w:tcW w:w="5812" w:type="dxa"/>
            <w:gridSpan w:val="2"/>
            <w:vAlign w:val="center"/>
          </w:tcPr>
          <w:p w14:paraId="63073D18" w14:textId="57EA2D9C" w:rsidR="008159A3" w:rsidRPr="00417115" w:rsidRDefault="00817B40" w:rsidP="00817B40">
            <w:pPr>
              <w:tabs>
                <w:tab w:val="left" w:pos="5103"/>
                <w:tab w:val="left" w:pos="8505"/>
              </w:tabs>
              <w:spacing w:after="60"/>
              <w:rPr>
                <w:rFonts w:asciiTheme="minorHAnsi" w:hAnsiTheme="minorHAnsi" w:cstheme="minorHAnsi"/>
                <w:b/>
                <w:lang w:val="en-GB"/>
              </w:rPr>
            </w:pPr>
            <w:r>
              <w:rPr>
                <w:rFonts w:asciiTheme="minorHAnsi" w:hAnsiTheme="minorHAnsi" w:cstheme="minorHAnsi"/>
                <w:b/>
                <w:lang w:val="en-GB"/>
              </w:rPr>
              <w:t>I recommend the qualification work to the thesis defence</w:t>
            </w:r>
            <w:r w:rsidR="008159A3" w:rsidRPr="00417115">
              <w:rPr>
                <w:rFonts w:asciiTheme="minorHAnsi" w:hAnsiTheme="minorHAnsi" w:cstheme="minorHAnsi"/>
                <w:lang w:val="en-GB"/>
              </w:rPr>
              <w:t xml:space="preserve"> (</w:t>
            </w:r>
            <w:r>
              <w:rPr>
                <w:rFonts w:asciiTheme="minorHAnsi" w:hAnsiTheme="minorHAnsi" w:cstheme="minorHAnsi"/>
                <w:lang w:val="en-GB"/>
              </w:rPr>
              <w:t>YES</w:t>
            </w:r>
            <w:r w:rsidR="008159A3" w:rsidRPr="00417115">
              <w:rPr>
                <w:rFonts w:asciiTheme="minorHAnsi" w:hAnsiTheme="minorHAnsi" w:cstheme="minorHAnsi"/>
                <w:lang w:val="en-GB"/>
              </w:rPr>
              <w:t>/N</w:t>
            </w:r>
            <w:r>
              <w:rPr>
                <w:rFonts w:asciiTheme="minorHAnsi" w:hAnsiTheme="minorHAnsi" w:cstheme="minorHAnsi"/>
                <w:lang w:val="en-GB"/>
              </w:rPr>
              <w:t>O</w:t>
            </w:r>
            <w:r w:rsidR="008159A3" w:rsidRPr="00417115">
              <w:rPr>
                <w:rFonts w:asciiTheme="minorHAnsi" w:hAnsiTheme="minorHAnsi" w:cstheme="minorHAnsi"/>
                <w:lang w:val="en-GB"/>
              </w:rPr>
              <w:t>):</w:t>
            </w:r>
          </w:p>
        </w:tc>
        <w:tc>
          <w:tcPr>
            <w:tcW w:w="2720" w:type="dxa"/>
            <w:tcBorders>
              <w:bottom w:val="dashed" w:sz="4" w:space="0" w:color="auto"/>
            </w:tcBorders>
            <w:vAlign w:val="center"/>
          </w:tcPr>
          <w:p w14:paraId="27BFB08A" w14:textId="1A5B6C8C" w:rsidR="008159A3" w:rsidRPr="00417115" w:rsidRDefault="008159A3" w:rsidP="00A41991">
            <w:pPr>
              <w:tabs>
                <w:tab w:val="left" w:pos="5103"/>
                <w:tab w:val="left" w:pos="8505"/>
              </w:tabs>
              <w:spacing w:after="60"/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</w:p>
        </w:tc>
      </w:tr>
      <w:tr w:rsidR="008159A3" w:rsidRPr="00417115" w14:paraId="0CA746B6" w14:textId="77777777" w:rsidTr="00F21341">
        <w:tc>
          <w:tcPr>
            <w:tcW w:w="5812" w:type="dxa"/>
            <w:gridSpan w:val="2"/>
            <w:vAlign w:val="center"/>
          </w:tcPr>
          <w:p w14:paraId="78D31489" w14:textId="77777777" w:rsidR="008159A3" w:rsidRPr="00417115" w:rsidRDefault="008159A3" w:rsidP="008159A3">
            <w:pPr>
              <w:tabs>
                <w:tab w:val="left" w:pos="5103"/>
                <w:tab w:val="left" w:pos="8505"/>
              </w:tabs>
              <w:spacing w:after="60"/>
              <w:rPr>
                <w:rFonts w:asciiTheme="minorHAnsi" w:hAnsiTheme="minorHAnsi" w:cstheme="minorHAnsi"/>
                <w:b/>
                <w:lang w:val="en-GB"/>
              </w:rPr>
            </w:pPr>
          </w:p>
        </w:tc>
        <w:tc>
          <w:tcPr>
            <w:tcW w:w="2720" w:type="dxa"/>
            <w:tcBorders>
              <w:top w:val="dashed" w:sz="4" w:space="0" w:color="auto"/>
            </w:tcBorders>
            <w:vAlign w:val="center"/>
          </w:tcPr>
          <w:p w14:paraId="54C7B63E" w14:textId="77777777" w:rsidR="008159A3" w:rsidRPr="00417115" w:rsidRDefault="008159A3" w:rsidP="008159A3">
            <w:pPr>
              <w:tabs>
                <w:tab w:val="left" w:pos="5103"/>
                <w:tab w:val="left" w:pos="8505"/>
              </w:tabs>
              <w:spacing w:after="60"/>
              <w:rPr>
                <w:rFonts w:asciiTheme="minorHAnsi" w:hAnsiTheme="minorHAnsi" w:cstheme="minorHAnsi"/>
                <w:b/>
                <w:lang w:val="en-GB"/>
              </w:rPr>
            </w:pPr>
          </w:p>
        </w:tc>
      </w:tr>
      <w:tr w:rsidR="008159A3" w:rsidRPr="00417115" w14:paraId="0F3B5B2E" w14:textId="77777777" w:rsidTr="00F21341">
        <w:tc>
          <w:tcPr>
            <w:tcW w:w="5090" w:type="dxa"/>
            <w:vAlign w:val="center"/>
          </w:tcPr>
          <w:p w14:paraId="085073F6" w14:textId="4E8B593A" w:rsidR="008159A3" w:rsidRPr="00417115" w:rsidRDefault="00817B40" w:rsidP="008159A3">
            <w:pPr>
              <w:tabs>
                <w:tab w:val="left" w:pos="5103"/>
                <w:tab w:val="left" w:pos="8505"/>
              </w:tabs>
              <w:spacing w:after="60"/>
              <w:rPr>
                <w:rFonts w:asciiTheme="minorHAnsi" w:hAnsiTheme="minorHAnsi" w:cstheme="minorHAnsi"/>
                <w:b/>
                <w:lang w:val="en-GB"/>
              </w:rPr>
            </w:pPr>
            <w:r>
              <w:rPr>
                <w:rFonts w:asciiTheme="minorHAnsi" w:hAnsiTheme="minorHAnsi" w:cstheme="minorHAnsi"/>
                <w:b/>
                <w:lang w:val="en-GB"/>
              </w:rPr>
              <w:t>Proposed final classification:</w:t>
            </w:r>
          </w:p>
        </w:tc>
        <w:tc>
          <w:tcPr>
            <w:tcW w:w="3442" w:type="dxa"/>
            <w:gridSpan w:val="2"/>
            <w:tcBorders>
              <w:bottom w:val="dashed" w:sz="4" w:space="0" w:color="auto"/>
            </w:tcBorders>
            <w:vAlign w:val="center"/>
          </w:tcPr>
          <w:p w14:paraId="117D4E8E" w14:textId="232DFCF1" w:rsidR="008159A3" w:rsidRPr="00417115" w:rsidRDefault="008159A3" w:rsidP="00A41991">
            <w:pPr>
              <w:tabs>
                <w:tab w:val="left" w:pos="5103"/>
                <w:tab w:val="left" w:pos="8505"/>
              </w:tabs>
              <w:spacing w:after="60"/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bookmarkStart w:id="0" w:name="_GoBack"/>
            <w:bookmarkEnd w:id="0"/>
          </w:p>
        </w:tc>
      </w:tr>
      <w:tr w:rsidR="008159A3" w:rsidRPr="00417115" w14:paraId="47189C49" w14:textId="77777777" w:rsidTr="00C16238">
        <w:tc>
          <w:tcPr>
            <w:tcW w:w="5090" w:type="dxa"/>
            <w:vAlign w:val="center"/>
          </w:tcPr>
          <w:p w14:paraId="7325B306" w14:textId="77777777" w:rsidR="008159A3" w:rsidRPr="00417115" w:rsidRDefault="008159A3" w:rsidP="008159A3">
            <w:pPr>
              <w:tabs>
                <w:tab w:val="left" w:pos="5103"/>
                <w:tab w:val="left" w:pos="8505"/>
              </w:tabs>
              <w:spacing w:after="60"/>
              <w:rPr>
                <w:rFonts w:asciiTheme="minorHAnsi" w:hAnsiTheme="minorHAnsi" w:cstheme="minorHAnsi"/>
                <w:b/>
                <w:lang w:val="en-GB"/>
              </w:rPr>
            </w:pPr>
          </w:p>
        </w:tc>
        <w:tc>
          <w:tcPr>
            <w:tcW w:w="3442" w:type="dxa"/>
            <w:gridSpan w:val="2"/>
            <w:vAlign w:val="center"/>
          </w:tcPr>
          <w:p w14:paraId="0851D9AE" w14:textId="08A1A2C9" w:rsidR="008159A3" w:rsidRPr="00417115" w:rsidRDefault="008159A3" w:rsidP="00817B40">
            <w:pPr>
              <w:tabs>
                <w:tab w:val="left" w:pos="5103"/>
                <w:tab w:val="left" w:pos="8505"/>
              </w:tabs>
              <w:spacing w:before="120" w:after="60"/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r w:rsidRPr="00417115">
              <w:rPr>
                <w:rFonts w:asciiTheme="minorHAnsi" w:hAnsiTheme="minorHAnsi" w:cstheme="minorHAnsi"/>
                <w:sz w:val="18"/>
                <w:lang w:val="en-GB"/>
              </w:rPr>
              <w:t>(</w:t>
            </w:r>
            <w:r w:rsidR="00817B40">
              <w:rPr>
                <w:rFonts w:asciiTheme="minorHAnsi" w:hAnsiTheme="minorHAnsi" w:cstheme="minorHAnsi"/>
                <w:sz w:val="18"/>
                <w:lang w:val="en-GB"/>
              </w:rPr>
              <w:t>excellent, very good, good, did not comply</w:t>
            </w:r>
            <w:r w:rsidRPr="00417115">
              <w:rPr>
                <w:rFonts w:asciiTheme="minorHAnsi" w:hAnsiTheme="minorHAnsi" w:cstheme="minorHAnsi"/>
                <w:sz w:val="18"/>
                <w:lang w:val="en-GB"/>
              </w:rPr>
              <w:t>)</w:t>
            </w:r>
          </w:p>
        </w:tc>
      </w:tr>
    </w:tbl>
    <w:p w14:paraId="16307F94" w14:textId="77777777" w:rsidR="00A948F7" w:rsidRPr="00417115" w:rsidRDefault="00A948F7" w:rsidP="00BE7C07">
      <w:pPr>
        <w:tabs>
          <w:tab w:val="left" w:pos="5103"/>
          <w:tab w:val="left" w:pos="8505"/>
        </w:tabs>
        <w:spacing w:after="60"/>
        <w:rPr>
          <w:rFonts w:asciiTheme="minorHAnsi" w:hAnsiTheme="minorHAnsi" w:cstheme="minorHAnsi"/>
          <w:lang w:val="en-GB"/>
        </w:rPr>
      </w:pPr>
    </w:p>
    <w:p w14:paraId="5D9B092F" w14:textId="77777777" w:rsidR="000915A8" w:rsidRPr="00417115" w:rsidRDefault="000915A8" w:rsidP="00F44A39">
      <w:pPr>
        <w:tabs>
          <w:tab w:val="center" w:pos="7088"/>
        </w:tabs>
        <w:spacing w:after="60"/>
        <w:rPr>
          <w:rFonts w:asciiTheme="minorHAnsi" w:hAnsiTheme="minorHAnsi" w:cstheme="minorHAnsi"/>
          <w:lang w:val="en-GB"/>
        </w:rPr>
      </w:pPr>
    </w:p>
    <w:p w14:paraId="1FBC47A9" w14:textId="77777777" w:rsidR="008159A3" w:rsidRPr="00417115" w:rsidRDefault="008159A3" w:rsidP="00F44A39">
      <w:pPr>
        <w:tabs>
          <w:tab w:val="center" w:pos="7088"/>
        </w:tabs>
        <w:spacing w:after="60"/>
        <w:rPr>
          <w:rFonts w:asciiTheme="minorHAnsi" w:hAnsiTheme="minorHAnsi" w:cstheme="minorHAnsi"/>
          <w:lang w:val="en-GB"/>
        </w:rPr>
      </w:pPr>
    </w:p>
    <w:p w14:paraId="1515F457" w14:textId="1017317F" w:rsidR="00A948F7" w:rsidRPr="00417115" w:rsidRDefault="00817B40" w:rsidP="00F75F35">
      <w:pPr>
        <w:tabs>
          <w:tab w:val="left" w:pos="709"/>
          <w:tab w:val="left" w:pos="4678"/>
          <w:tab w:val="left" w:pos="8364"/>
        </w:tabs>
        <w:spacing w:after="60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Date</w:t>
      </w:r>
      <w:r w:rsidR="00A948F7" w:rsidRPr="00417115">
        <w:rPr>
          <w:rFonts w:asciiTheme="minorHAnsi" w:hAnsiTheme="minorHAnsi" w:cstheme="minorHAnsi"/>
          <w:lang w:val="en-GB"/>
        </w:rPr>
        <w:t>:</w:t>
      </w:r>
      <w:r w:rsidR="00A529DD" w:rsidRPr="00417115">
        <w:rPr>
          <w:rFonts w:asciiTheme="minorHAnsi" w:hAnsiTheme="minorHAnsi" w:cstheme="minorHAnsi"/>
          <w:lang w:val="en-GB"/>
        </w:rPr>
        <w:tab/>
      </w:r>
      <w:r w:rsidR="00F75F35" w:rsidRPr="00417115">
        <w:rPr>
          <w:rFonts w:asciiTheme="minorHAnsi" w:hAnsiTheme="minorHAnsi" w:cstheme="minorHAnsi"/>
          <w:lang w:val="en-GB"/>
        </w:rPr>
        <w:tab/>
      </w:r>
      <w:r w:rsidR="00A948F7" w:rsidRPr="00417115">
        <w:rPr>
          <w:rFonts w:asciiTheme="minorHAnsi" w:hAnsiTheme="minorHAnsi" w:cstheme="minorHAnsi"/>
          <w:lang w:val="en-GB"/>
        </w:rPr>
        <w:t xml:space="preserve"> </w:t>
      </w:r>
      <w:r>
        <w:rPr>
          <w:rFonts w:asciiTheme="minorHAnsi" w:hAnsiTheme="minorHAnsi" w:cstheme="minorHAnsi"/>
          <w:lang w:val="en-GB"/>
        </w:rPr>
        <w:t>Signature</w:t>
      </w:r>
      <w:r w:rsidR="00A948F7" w:rsidRPr="00417115">
        <w:rPr>
          <w:rFonts w:asciiTheme="minorHAnsi" w:hAnsiTheme="minorHAnsi" w:cstheme="minorHAnsi"/>
          <w:lang w:val="en-GB"/>
        </w:rPr>
        <w:t>:</w:t>
      </w:r>
      <w:r w:rsidR="00FB279F" w:rsidRPr="00417115">
        <w:rPr>
          <w:rFonts w:asciiTheme="minorHAnsi" w:hAnsiTheme="minorHAnsi" w:cstheme="minorHAnsi"/>
          <w:lang w:val="en-GB"/>
        </w:rPr>
        <w:tab/>
      </w:r>
      <w:r w:rsidR="00A529DD" w:rsidRPr="00417115">
        <w:rPr>
          <w:rFonts w:asciiTheme="minorHAnsi" w:hAnsiTheme="minorHAnsi" w:cstheme="minorHAnsi"/>
          <w:lang w:val="en-GB"/>
        </w:rPr>
        <w:tab/>
      </w:r>
    </w:p>
    <w:sectPr w:rsidR="00A948F7" w:rsidRPr="00417115" w:rsidSect="009703EC">
      <w:headerReference w:type="default" r:id="rId11"/>
      <w:footerReference w:type="default" r:id="rId12"/>
      <w:pgSz w:w="11906" w:h="16838"/>
      <w:pgMar w:top="1973" w:right="1418" w:bottom="1418" w:left="195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CCF29B" w14:textId="77777777" w:rsidR="00C65B97" w:rsidRDefault="00C65B97" w:rsidP="00DC3BEA">
      <w:pPr>
        <w:spacing w:after="0" w:line="240" w:lineRule="auto"/>
      </w:pPr>
      <w:r>
        <w:separator/>
      </w:r>
    </w:p>
  </w:endnote>
  <w:endnote w:type="continuationSeparator" w:id="0">
    <w:p w14:paraId="35DEA544" w14:textId="77777777" w:rsidR="00C65B97" w:rsidRDefault="00C65B97" w:rsidP="00DC3B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C2D001BB-37F9-4E7F-A529-5883F49BA86E}"/>
    <w:embedBold r:id="rId2" w:fontKey="{EA8D34DA-5B8C-4960-A5AD-361FBD92A735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3" w:fontKey="{93B6449D-9ED9-447B-B145-6C9E4A4F7035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4" w:fontKey="{A7CFC8CB-A739-426B-A3FF-5C8BE3712FDF}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lang w:val="en-GB"/>
      </w:rPr>
      <w:id w:val="1591735142"/>
      <w:docPartObj>
        <w:docPartGallery w:val="Page Numbers (Bottom of Page)"/>
        <w:docPartUnique/>
      </w:docPartObj>
    </w:sdtPr>
    <w:sdtEndPr/>
    <w:sdtContent>
      <w:sdt>
        <w:sdtPr>
          <w:rPr>
            <w:lang w:val="en-GB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49650C8" w14:textId="7375ACC3" w:rsidR="004C2D90" w:rsidRPr="00417115" w:rsidRDefault="00417115">
            <w:pPr>
              <w:pStyle w:val="Zpat"/>
              <w:jc w:val="right"/>
              <w:rPr>
                <w:lang w:val="en-GB"/>
              </w:rPr>
            </w:pPr>
            <w:r>
              <w:rPr>
                <w:lang w:val="en-GB"/>
              </w:rPr>
              <w:t>Page</w:t>
            </w:r>
            <w:r w:rsidR="004C2D90" w:rsidRPr="00417115">
              <w:rPr>
                <w:lang w:val="en-GB"/>
              </w:rPr>
              <w:t xml:space="preserve"> </w:t>
            </w:r>
            <w:r w:rsidR="004C2D90" w:rsidRPr="00417115">
              <w:rPr>
                <w:b/>
                <w:bCs/>
                <w:sz w:val="24"/>
                <w:szCs w:val="24"/>
                <w:lang w:val="en-GB"/>
              </w:rPr>
              <w:fldChar w:fldCharType="begin"/>
            </w:r>
            <w:r w:rsidR="004C2D90" w:rsidRPr="00417115">
              <w:rPr>
                <w:b/>
                <w:bCs/>
                <w:lang w:val="en-GB"/>
              </w:rPr>
              <w:instrText>PAGE</w:instrText>
            </w:r>
            <w:r w:rsidR="004C2D90" w:rsidRPr="00417115">
              <w:rPr>
                <w:b/>
                <w:bCs/>
                <w:sz w:val="24"/>
                <w:szCs w:val="24"/>
                <w:lang w:val="en-GB"/>
              </w:rPr>
              <w:fldChar w:fldCharType="separate"/>
            </w:r>
            <w:r w:rsidR="00F21341">
              <w:rPr>
                <w:b/>
                <w:bCs/>
                <w:noProof/>
                <w:lang w:val="en-GB"/>
              </w:rPr>
              <w:t>2</w:t>
            </w:r>
            <w:r w:rsidR="004C2D90" w:rsidRPr="00417115">
              <w:rPr>
                <w:b/>
                <w:bCs/>
                <w:sz w:val="24"/>
                <w:szCs w:val="24"/>
                <w:lang w:val="en-GB"/>
              </w:rPr>
              <w:fldChar w:fldCharType="end"/>
            </w:r>
            <w:r w:rsidR="004C2D90" w:rsidRPr="00417115">
              <w:rPr>
                <w:lang w:val="en-GB"/>
              </w:rPr>
              <w:t xml:space="preserve"> </w:t>
            </w:r>
            <w:r>
              <w:rPr>
                <w:lang w:val="en-GB"/>
              </w:rPr>
              <w:t>from</w:t>
            </w:r>
            <w:r w:rsidR="004C2D90" w:rsidRPr="00417115">
              <w:rPr>
                <w:lang w:val="en-GB"/>
              </w:rPr>
              <w:t xml:space="preserve"> </w:t>
            </w:r>
            <w:r w:rsidR="004C2D90" w:rsidRPr="00417115">
              <w:rPr>
                <w:b/>
                <w:bCs/>
                <w:sz w:val="24"/>
                <w:szCs w:val="24"/>
                <w:lang w:val="en-GB"/>
              </w:rPr>
              <w:fldChar w:fldCharType="begin"/>
            </w:r>
            <w:r w:rsidR="004C2D90" w:rsidRPr="00417115">
              <w:rPr>
                <w:b/>
                <w:bCs/>
                <w:lang w:val="en-GB"/>
              </w:rPr>
              <w:instrText>NUMPAGES</w:instrText>
            </w:r>
            <w:r w:rsidR="004C2D90" w:rsidRPr="00417115">
              <w:rPr>
                <w:b/>
                <w:bCs/>
                <w:sz w:val="24"/>
                <w:szCs w:val="24"/>
                <w:lang w:val="en-GB"/>
              </w:rPr>
              <w:fldChar w:fldCharType="separate"/>
            </w:r>
            <w:r w:rsidR="00F21341">
              <w:rPr>
                <w:b/>
                <w:bCs/>
                <w:noProof/>
                <w:lang w:val="en-GB"/>
              </w:rPr>
              <w:t>2</w:t>
            </w:r>
            <w:r w:rsidR="004C2D90" w:rsidRPr="00417115">
              <w:rPr>
                <w:b/>
                <w:bCs/>
                <w:sz w:val="24"/>
                <w:szCs w:val="24"/>
                <w:lang w:val="en-GB"/>
              </w:rPr>
              <w:fldChar w:fldCharType="end"/>
            </w:r>
          </w:p>
        </w:sdtContent>
      </w:sdt>
    </w:sdtContent>
  </w:sdt>
  <w:p w14:paraId="35A5C739" w14:textId="77777777" w:rsidR="004C2D90" w:rsidRDefault="004C2D9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174AA4" w14:textId="77777777" w:rsidR="00C65B97" w:rsidRDefault="00C65B97" w:rsidP="00DC3BEA">
      <w:pPr>
        <w:spacing w:after="0" w:line="240" w:lineRule="auto"/>
      </w:pPr>
      <w:r>
        <w:separator/>
      </w:r>
    </w:p>
  </w:footnote>
  <w:footnote w:type="continuationSeparator" w:id="0">
    <w:p w14:paraId="6357D94B" w14:textId="77777777" w:rsidR="00C65B97" w:rsidRDefault="00C65B97" w:rsidP="00DC3B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2AA140" w14:textId="01AD95F5" w:rsidR="00DC3BEA" w:rsidRPr="00417115" w:rsidRDefault="00C16238" w:rsidP="004C2D90">
    <w:pPr>
      <w:pStyle w:val="Zhlav"/>
      <w:tabs>
        <w:tab w:val="clear" w:pos="9072"/>
        <w:tab w:val="right" w:pos="9639"/>
      </w:tabs>
      <w:ind w:right="-567"/>
      <w:rPr>
        <w:lang w:val="en-GB"/>
      </w:rPr>
    </w:pPr>
    <w:r>
      <w:rPr>
        <w:noProof/>
        <w:lang w:eastAsia="cs-CZ"/>
      </w:rPr>
      <w:drawing>
        <wp:anchor distT="0" distB="0" distL="114300" distR="114300" simplePos="0" relativeHeight="251658240" behindDoc="1" locked="0" layoutInCell="1" allowOverlap="1" wp14:anchorId="2DA3FD56" wp14:editId="6B9C43FD">
          <wp:simplePos x="0" y="0"/>
          <wp:positionH relativeFrom="column">
            <wp:posOffset>-800735</wp:posOffset>
          </wp:positionH>
          <wp:positionV relativeFrom="paragraph">
            <wp:posOffset>-19989</wp:posOffset>
          </wp:positionV>
          <wp:extent cx="3754176" cy="61200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ZF_logo_CZ_EN_dlouha_verze_JU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54176" cy="61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96135" w:rsidRPr="00417115">
      <w:rPr>
        <w:lang w:val="en-GB"/>
      </w:rPr>
      <w:t xml:space="preserve"> </w:t>
    </w:r>
    <w:r w:rsidR="00E96135" w:rsidRPr="00417115">
      <w:rPr>
        <w:lang w:val="en-GB"/>
      </w:rPr>
      <w:tab/>
    </w:r>
    <w:r w:rsidR="00E96135" w:rsidRPr="00417115">
      <w:rPr>
        <w:lang w:val="en-GB"/>
      </w:rPr>
      <w:tab/>
    </w:r>
    <w:r w:rsidR="00417115" w:rsidRPr="00417115">
      <w:rPr>
        <w:lang w:val="en-GB"/>
      </w:rPr>
      <w:t>Review of Thesis</w:t>
    </w:r>
    <w:r w:rsidR="00E96135" w:rsidRPr="00417115">
      <w:rPr>
        <w:lang w:val="en-GB"/>
      </w:rPr>
      <w:t xml:space="preserve"> </w:t>
    </w:r>
  </w:p>
  <w:p w14:paraId="2E78FB21" w14:textId="5DF1F6DE" w:rsidR="00E96135" w:rsidRPr="00417115" w:rsidRDefault="00E96135" w:rsidP="004C2D90">
    <w:pPr>
      <w:pStyle w:val="Zhlav"/>
      <w:tabs>
        <w:tab w:val="clear" w:pos="9072"/>
        <w:tab w:val="right" w:pos="9639"/>
      </w:tabs>
      <w:ind w:right="-567"/>
      <w:rPr>
        <w:lang w:val="en-GB"/>
      </w:rPr>
    </w:pPr>
    <w:r w:rsidRPr="00417115">
      <w:rPr>
        <w:lang w:val="en-GB"/>
      </w:rPr>
      <w:tab/>
    </w:r>
    <w:r w:rsidRPr="00417115">
      <w:rPr>
        <w:lang w:val="en-GB"/>
      </w:rPr>
      <w:tab/>
    </w:r>
    <w:r w:rsidR="00417115" w:rsidRPr="00417115">
      <w:rPr>
        <w:lang w:val="en-GB"/>
      </w:rPr>
      <w:t>Reviewer’s thesis report</w:t>
    </w:r>
    <w:r w:rsidRPr="00417115">
      <w:rPr>
        <w:lang w:val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A0B0B"/>
    <w:multiLevelType w:val="hybridMultilevel"/>
    <w:tmpl w:val="8A94E3E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B4394"/>
    <w:multiLevelType w:val="hybridMultilevel"/>
    <w:tmpl w:val="9E56D5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9D2D43"/>
    <w:multiLevelType w:val="hybridMultilevel"/>
    <w:tmpl w:val="C4A698D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FF65B8"/>
    <w:multiLevelType w:val="hybridMultilevel"/>
    <w:tmpl w:val="FB209AB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608C2BD9"/>
    <w:multiLevelType w:val="hybridMultilevel"/>
    <w:tmpl w:val="BDACF2D2"/>
    <w:lvl w:ilvl="0" w:tplc="84F2B9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documentProtection w:edit="forms" w:formatting="1" w:enforcement="0"/>
  <w:autoFormatOverride/>
  <w:styleLockTheme/>
  <w:styleLockQFSet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MDQ3trC0NDM2NDFR0lEKTi0uzszPAykwrgUAGl0FTywAAAA="/>
  </w:docVars>
  <w:rsids>
    <w:rsidRoot w:val="00DC3BEA"/>
    <w:rsid w:val="000116C2"/>
    <w:rsid w:val="000311E8"/>
    <w:rsid w:val="00056472"/>
    <w:rsid w:val="00061300"/>
    <w:rsid w:val="000915A8"/>
    <w:rsid w:val="000D4A96"/>
    <w:rsid w:val="001517C8"/>
    <w:rsid w:val="00163A89"/>
    <w:rsid w:val="00186736"/>
    <w:rsid w:val="00196B98"/>
    <w:rsid w:val="002326FD"/>
    <w:rsid w:val="002352E5"/>
    <w:rsid w:val="00293A59"/>
    <w:rsid w:val="002A11E8"/>
    <w:rsid w:val="002A26D7"/>
    <w:rsid w:val="003054D8"/>
    <w:rsid w:val="003839C2"/>
    <w:rsid w:val="003A05D9"/>
    <w:rsid w:val="003B1558"/>
    <w:rsid w:val="003B3B2A"/>
    <w:rsid w:val="003E5AD1"/>
    <w:rsid w:val="00407B77"/>
    <w:rsid w:val="00417115"/>
    <w:rsid w:val="00457D9A"/>
    <w:rsid w:val="0047700E"/>
    <w:rsid w:val="004C2D90"/>
    <w:rsid w:val="004C61C1"/>
    <w:rsid w:val="004F6634"/>
    <w:rsid w:val="005213CB"/>
    <w:rsid w:val="00523B37"/>
    <w:rsid w:val="005567E0"/>
    <w:rsid w:val="0058683C"/>
    <w:rsid w:val="005952EF"/>
    <w:rsid w:val="005A5A8D"/>
    <w:rsid w:val="005A66F2"/>
    <w:rsid w:val="005E0464"/>
    <w:rsid w:val="00606010"/>
    <w:rsid w:val="0063265A"/>
    <w:rsid w:val="006A1F62"/>
    <w:rsid w:val="006F3A53"/>
    <w:rsid w:val="007115D1"/>
    <w:rsid w:val="00720997"/>
    <w:rsid w:val="00737D0E"/>
    <w:rsid w:val="007761F7"/>
    <w:rsid w:val="007E7265"/>
    <w:rsid w:val="007F4B51"/>
    <w:rsid w:val="007F7AF8"/>
    <w:rsid w:val="00805AE1"/>
    <w:rsid w:val="0081015C"/>
    <w:rsid w:val="008159A3"/>
    <w:rsid w:val="00817B40"/>
    <w:rsid w:val="008540D5"/>
    <w:rsid w:val="00857003"/>
    <w:rsid w:val="00866E4B"/>
    <w:rsid w:val="00885326"/>
    <w:rsid w:val="008C0BDB"/>
    <w:rsid w:val="008F0F48"/>
    <w:rsid w:val="00907785"/>
    <w:rsid w:val="00940D36"/>
    <w:rsid w:val="009703EC"/>
    <w:rsid w:val="00975221"/>
    <w:rsid w:val="009C57B3"/>
    <w:rsid w:val="009D3564"/>
    <w:rsid w:val="00A016B6"/>
    <w:rsid w:val="00A14AF1"/>
    <w:rsid w:val="00A14FE7"/>
    <w:rsid w:val="00A33D1A"/>
    <w:rsid w:val="00A41991"/>
    <w:rsid w:val="00A46F32"/>
    <w:rsid w:val="00A529DD"/>
    <w:rsid w:val="00A908CF"/>
    <w:rsid w:val="00A93358"/>
    <w:rsid w:val="00A948F7"/>
    <w:rsid w:val="00B0218A"/>
    <w:rsid w:val="00B234E8"/>
    <w:rsid w:val="00B2793B"/>
    <w:rsid w:val="00B647AF"/>
    <w:rsid w:val="00B66907"/>
    <w:rsid w:val="00B84A64"/>
    <w:rsid w:val="00BC30A5"/>
    <w:rsid w:val="00BC77AC"/>
    <w:rsid w:val="00BE7C07"/>
    <w:rsid w:val="00C13853"/>
    <w:rsid w:val="00C16238"/>
    <w:rsid w:val="00C65B97"/>
    <w:rsid w:val="00CA19A8"/>
    <w:rsid w:val="00CB6EF2"/>
    <w:rsid w:val="00CC0265"/>
    <w:rsid w:val="00CF232F"/>
    <w:rsid w:val="00D22A1C"/>
    <w:rsid w:val="00D2779E"/>
    <w:rsid w:val="00D34BDE"/>
    <w:rsid w:val="00D620FD"/>
    <w:rsid w:val="00D64013"/>
    <w:rsid w:val="00DB4DDB"/>
    <w:rsid w:val="00DB6E98"/>
    <w:rsid w:val="00DC3BEA"/>
    <w:rsid w:val="00E02E1C"/>
    <w:rsid w:val="00E82370"/>
    <w:rsid w:val="00E96135"/>
    <w:rsid w:val="00F21341"/>
    <w:rsid w:val="00F35548"/>
    <w:rsid w:val="00F44A39"/>
    <w:rsid w:val="00F75F35"/>
    <w:rsid w:val="00F772B6"/>
    <w:rsid w:val="00FA3786"/>
    <w:rsid w:val="00FB279F"/>
    <w:rsid w:val="00FC020C"/>
    <w:rsid w:val="00FF5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89FE4D"/>
  <w15:chartTrackingRefBased/>
  <w15:docId w15:val="{93D94A08-D659-441A-8BCE-89056EAA0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82370"/>
    <w:pPr>
      <w:jc w:val="both"/>
    </w:pPr>
    <w:rPr>
      <w:rFonts w:ascii="Calibri" w:hAnsi="Calibri"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DC3B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DC3B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C3BEA"/>
  </w:style>
  <w:style w:type="paragraph" w:styleId="Zpat">
    <w:name w:val="footer"/>
    <w:basedOn w:val="Normln"/>
    <w:link w:val="ZpatChar"/>
    <w:uiPriority w:val="99"/>
    <w:unhideWhenUsed/>
    <w:rsid w:val="00DC3B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C3BEA"/>
  </w:style>
  <w:style w:type="paragraph" w:styleId="Odstavecseseznamem">
    <w:name w:val="List Paragraph"/>
    <w:basedOn w:val="Normln"/>
    <w:uiPriority w:val="34"/>
    <w:qFormat/>
    <w:rsid w:val="00196B98"/>
    <w:pPr>
      <w:ind w:left="720"/>
      <w:contextualSpacing/>
    </w:pPr>
  </w:style>
  <w:style w:type="paragraph" w:styleId="Nzev">
    <w:name w:val="Title"/>
    <w:basedOn w:val="Normln"/>
    <w:next w:val="Normln"/>
    <w:link w:val="NzevChar"/>
    <w:uiPriority w:val="10"/>
    <w:qFormat/>
    <w:rsid w:val="007761F7"/>
    <w:pPr>
      <w:spacing w:before="400" w:after="0" w:line="240" w:lineRule="auto"/>
      <w:jc w:val="center"/>
    </w:pPr>
    <w:rPr>
      <w:rFonts w:asciiTheme="minorHAnsi" w:hAnsiTheme="minorHAnsi" w:cstheme="minorHAnsi"/>
      <w:b/>
      <w:bCs/>
      <w:caps/>
      <w:sz w:val="28"/>
      <w:szCs w:val="32"/>
    </w:rPr>
  </w:style>
  <w:style w:type="character" w:customStyle="1" w:styleId="NzevChar">
    <w:name w:val="Název Char"/>
    <w:basedOn w:val="Standardnpsmoodstavce"/>
    <w:link w:val="Nzev"/>
    <w:uiPriority w:val="10"/>
    <w:rsid w:val="007761F7"/>
    <w:rPr>
      <w:rFonts w:cstheme="minorHAnsi"/>
      <w:b/>
      <w:bCs/>
      <w:caps/>
      <w:sz w:val="28"/>
      <w:szCs w:val="32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772B6"/>
    <w:pPr>
      <w:tabs>
        <w:tab w:val="left" w:pos="567"/>
        <w:tab w:val="left" w:pos="6804"/>
      </w:tabs>
      <w:spacing w:before="400" w:after="400"/>
      <w:contextualSpacing/>
      <w:jc w:val="center"/>
    </w:pPr>
    <w:rPr>
      <w:rFonts w:asciiTheme="minorHAnsi" w:hAnsiTheme="minorHAnsi" w:cstheme="minorHAnsi"/>
      <w:b/>
      <w:bCs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F772B6"/>
    <w:rPr>
      <w:rFonts w:cstheme="minorHAnsi"/>
      <w:b/>
      <w:bCs/>
      <w:sz w:val="28"/>
      <w:szCs w:val="28"/>
    </w:rPr>
  </w:style>
  <w:style w:type="paragraph" w:customStyle="1" w:styleId="lnek">
    <w:name w:val="Článek"/>
    <w:basedOn w:val="Normln"/>
    <w:next w:val="Nzevlnku"/>
    <w:qFormat/>
    <w:rsid w:val="00F772B6"/>
    <w:pPr>
      <w:spacing w:after="0"/>
      <w:contextualSpacing/>
      <w:jc w:val="center"/>
    </w:pPr>
    <w:rPr>
      <w:rFonts w:asciiTheme="minorHAnsi" w:hAnsiTheme="minorHAnsi" w:cstheme="minorHAnsi"/>
      <w:bCs/>
      <w:szCs w:val="24"/>
    </w:rPr>
  </w:style>
  <w:style w:type="paragraph" w:customStyle="1" w:styleId="Nzevlnku">
    <w:name w:val="Název článku"/>
    <w:basedOn w:val="Normln"/>
    <w:next w:val="Normln"/>
    <w:qFormat/>
    <w:rsid w:val="00F772B6"/>
    <w:pPr>
      <w:jc w:val="center"/>
    </w:pPr>
    <w:rPr>
      <w:rFonts w:asciiTheme="minorHAnsi" w:hAnsiTheme="minorHAnsi" w:cstheme="minorHAnsi"/>
      <w:b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C77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C77AC"/>
    <w:rPr>
      <w:rFonts w:ascii="Segoe UI" w:hAnsi="Segoe UI" w:cs="Segoe UI"/>
      <w:sz w:val="18"/>
      <w:szCs w:val="18"/>
    </w:rPr>
  </w:style>
  <w:style w:type="character" w:styleId="Zstupntext">
    <w:name w:val="Placeholder Text"/>
    <w:basedOn w:val="Standardnpsmoodstavce"/>
    <w:uiPriority w:val="99"/>
    <w:semiHidden/>
    <w:rsid w:val="006F3A53"/>
    <w:rPr>
      <w:color w:val="808080"/>
    </w:rPr>
  </w:style>
  <w:style w:type="character" w:styleId="Siln">
    <w:name w:val="Strong"/>
    <w:basedOn w:val="Standardnpsmoodstavce"/>
    <w:uiPriority w:val="22"/>
    <w:rsid w:val="0058683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49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10D495D09C094889CB10B5926A0C73" ma:contentTypeVersion="10" ma:contentTypeDescription="Vytvoří nový dokument" ma:contentTypeScope="" ma:versionID="77a501c52f3d65757f040fae34380c48">
  <xsd:schema xmlns:xsd="http://www.w3.org/2001/XMLSchema" xmlns:xs="http://www.w3.org/2001/XMLSchema" xmlns:p="http://schemas.microsoft.com/office/2006/metadata/properties" xmlns:ns3="7dd7164f-96fc-4c73-863b-7c2d7f2ed372" xmlns:ns4="d2983afa-c7b9-4fe8-9d41-2e41dfef2ad5" targetNamespace="http://schemas.microsoft.com/office/2006/metadata/properties" ma:root="true" ma:fieldsID="cd0cee6840d399b33154cc9ce43c8cb8" ns3:_="" ns4:_="">
    <xsd:import namespace="7dd7164f-96fc-4c73-863b-7c2d7f2ed372"/>
    <xsd:import namespace="d2983afa-c7b9-4fe8-9d41-2e41dfef2a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d7164f-96fc-4c73-863b-7c2d7f2ed3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83afa-c7b9-4fe8-9d41-2e41dfef2ad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DC21B9-EF72-4763-BF6B-61F96D0A0ED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11DF764-8F3D-424D-91B2-1CD7DD4F02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B49BD8-0EEE-4FAA-B580-CE1A7DE908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d7164f-96fc-4c73-863b-7c2d7f2ed372"/>
    <ds:schemaRef ds:uri="d2983afa-c7b9-4fe8-9d41-2e41dfef2a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BA51081-3D1D-4D28-B248-40E47B38B0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163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yněk Havelka</dc:creator>
  <cp:keywords/>
  <dc:description/>
  <cp:lastModifiedBy>Havelka Zbyněk Ing. Mgr. Ph.D.</cp:lastModifiedBy>
  <cp:revision>7</cp:revision>
  <cp:lastPrinted>2021-04-27T12:58:00Z</cp:lastPrinted>
  <dcterms:created xsi:type="dcterms:W3CDTF">2022-02-11T09:40:00Z</dcterms:created>
  <dcterms:modified xsi:type="dcterms:W3CDTF">2023-05-09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0D495D09C094889CB10B5926A0C73</vt:lpwstr>
  </property>
  <property fmtid="{D5CDD505-2E9C-101B-9397-08002B2CF9AE}" pid="3" name="GrammarlyDocumentId">
    <vt:lpwstr>0f417aa760e17142bae76e4a669f5057887a261ff7e98e57191eb6a964a29a33</vt:lpwstr>
  </property>
</Properties>
</file>